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92452" w14:textId="0FAECB75" w:rsidR="00D5212C" w:rsidRDefault="003A2C47">
      <w:pPr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60291" behindDoc="1" locked="1" layoutInCell="1" allowOverlap="1" wp14:anchorId="3FBFF1EA" wp14:editId="6648F824">
            <wp:simplePos x="0" y="0"/>
            <wp:positionH relativeFrom="page">
              <wp:posOffset>16510</wp:posOffset>
            </wp:positionH>
            <wp:positionV relativeFrom="page">
              <wp:align>top</wp:align>
            </wp:positionV>
            <wp:extent cx="7773670" cy="10059670"/>
            <wp:effectExtent l="0" t="0" r="0" b="0"/>
            <wp:wrapNone/>
            <wp:docPr id="337373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3670" cy="1005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C6164C" w14:textId="26521B75" w:rsidR="009745D6" w:rsidRDefault="009745D6"/>
    <w:bookmarkStart w:id="0" w:name="Text1"/>
    <w:p w14:paraId="60FAE206" w14:textId="77777777" w:rsidR="009745D6" w:rsidRPr="00795532" w:rsidRDefault="009745D6" w:rsidP="009745D6">
      <w:pPr>
        <w:spacing w:line="280" w:lineRule="exact"/>
      </w:pPr>
      <w:r w:rsidRPr="00795532">
        <w:fldChar w:fldCharType="begin">
          <w:ffData>
            <w:name w:val="Text1"/>
            <w:enabled/>
            <w:calcOnExit w:val="0"/>
            <w:textInput>
              <w:default w:val="&lt;Date&gt;"/>
            </w:textInput>
          </w:ffData>
        </w:fldChar>
      </w:r>
      <w:r w:rsidRPr="00795532">
        <w:instrText xml:space="preserve"> FORMTEXT </w:instrText>
      </w:r>
      <w:r w:rsidRPr="00795532">
        <w:fldChar w:fldCharType="separate"/>
      </w:r>
      <w:r w:rsidRPr="00795532">
        <w:rPr>
          <w:noProof/>
        </w:rPr>
        <w:t>&lt;Date&gt;</w:t>
      </w:r>
      <w:r w:rsidRPr="00795532">
        <w:fldChar w:fldCharType="end"/>
      </w:r>
      <w:bookmarkEnd w:id="0"/>
    </w:p>
    <w:p w14:paraId="13BDD96C" w14:textId="77777777" w:rsidR="009745D6" w:rsidRPr="00795532" w:rsidRDefault="009745D6" w:rsidP="009745D6">
      <w:pPr>
        <w:spacing w:line="280" w:lineRule="exact"/>
      </w:pPr>
    </w:p>
    <w:p w14:paraId="754AC485" w14:textId="77777777" w:rsidR="009745D6" w:rsidRPr="00795532" w:rsidRDefault="009745D6" w:rsidP="009745D6">
      <w:pPr>
        <w:spacing w:line="280" w:lineRule="exact"/>
      </w:pPr>
      <w:r w:rsidRPr="00795532">
        <w:fldChar w:fldCharType="begin">
          <w:ffData>
            <w:name w:val="Text2"/>
            <w:enabled/>
            <w:calcOnExit w:val="0"/>
            <w:textInput>
              <w:default w:val="&lt;Member Name&gt;"/>
            </w:textInput>
          </w:ffData>
        </w:fldChar>
      </w:r>
      <w:bookmarkStart w:id="1" w:name="Text2"/>
      <w:r w:rsidRPr="00795532">
        <w:instrText xml:space="preserve"> FORMTEXT </w:instrText>
      </w:r>
      <w:r w:rsidRPr="00795532">
        <w:fldChar w:fldCharType="separate"/>
      </w:r>
      <w:r w:rsidRPr="00795532">
        <w:rPr>
          <w:noProof/>
        </w:rPr>
        <w:t>&lt;Member Name&gt;</w:t>
      </w:r>
      <w:r w:rsidRPr="00795532">
        <w:fldChar w:fldCharType="end"/>
      </w:r>
      <w:bookmarkEnd w:id="1"/>
    </w:p>
    <w:p w14:paraId="50621CAC" w14:textId="6CF86937" w:rsidR="009745D6" w:rsidRPr="00795532" w:rsidRDefault="006755AC" w:rsidP="009745D6">
      <w:pPr>
        <w:spacing w:line="280" w:lineRule="exact"/>
      </w:pPr>
      <w:r>
        <w:fldChar w:fldCharType="begin">
          <w:ffData>
            <w:name w:val="Text3"/>
            <w:enabled/>
            <w:calcOnExit w:val="0"/>
            <w:textInput>
              <w:default w:val="&lt;Address&gt;"/>
            </w:textInput>
          </w:ffData>
        </w:fldChar>
      </w:r>
      <w:r>
        <w:instrText xml:space="preserve"> </w:instrText>
      </w:r>
      <w:bookmarkStart w:id="2" w:name="Text3"/>
      <w:r>
        <w:instrText xml:space="preserve">FORMTEXT </w:instrText>
      </w:r>
      <w:r>
        <w:fldChar w:fldCharType="separate"/>
      </w:r>
      <w:r>
        <w:rPr>
          <w:noProof/>
        </w:rPr>
        <w:t>&lt;Address&gt;</w:t>
      </w:r>
      <w:r>
        <w:fldChar w:fldCharType="end"/>
      </w:r>
      <w:bookmarkEnd w:id="2"/>
    </w:p>
    <w:p w14:paraId="5EF2E426" w14:textId="4ADC5568" w:rsidR="009745D6" w:rsidRPr="00795532" w:rsidRDefault="00247836" w:rsidP="009745D6">
      <w:pPr>
        <w:spacing w:line="280" w:lineRule="exact"/>
      </w:pPr>
      <w:r>
        <w:fldChar w:fldCharType="begin">
          <w:ffData>
            <w:name w:val="Text4"/>
            <w:enabled/>
            <w:calcOnExit w:val="0"/>
            <w:textInput>
              <w:default w:val="&lt;City, State, Zip&gt;"/>
            </w:textInput>
          </w:ffData>
        </w:fldChar>
      </w:r>
      <w:r>
        <w:instrText xml:space="preserve"> </w:instrText>
      </w:r>
      <w:bookmarkStart w:id="3" w:name="Text4"/>
      <w:r>
        <w:instrText xml:space="preserve">FORMTEXT </w:instrText>
      </w:r>
      <w:r>
        <w:fldChar w:fldCharType="separate"/>
      </w:r>
      <w:r>
        <w:rPr>
          <w:noProof/>
        </w:rPr>
        <w:t>&lt;City, State, Zip&gt;</w:t>
      </w:r>
      <w:r>
        <w:fldChar w:fldCharType="end"/>
      </w:r>
      <w:bookmarkEnd w:id="3"/>
    </w:p>
    <w:p w14:paraId="2FB4CA46" w14:textId="77777777" w:rsidR="009745D6" w:rsidRPr="00795532" w:rsidRDefault="009745D6" w:rsidP="009745D6">
      <w:pPr>
        <w:spacing w:line="280" w:lineRule="exact"/>
        <w:rPr>
          <w:noProof/>
        </w:rPr>
      </w:pPr>
    </w:p>
    <w:p w14:paraId="0C6E0ACE" w14:textId="77777777" w:rsidR="009745D6" w:rsidRPr="00795532" w:rsidRDefault="009745D6" w:rsidP="009745D6">
      <w:pPr>
        <w:spacing w:line="280" w:lineRule="exact"/>
      </w:pPr>
    </w:p>
    <w:p w14:paraId="74A12E17" w14:textId="77777777" w:rsidR="009745D6" w:rsidRPr="00795532" w:rsidRDefault="009745D6" w:rsidP="009745D6">
      <w:pPr>
        <w:spacing w:line="280" w:lineRule="exact"/>
      </w:pPr>
    </w:p>
    <w:p w14:paraId="66721D77" w14:textId="77777777" w:rsidR="009745D6" w:rsidRPr="00795532" w:rsidRDefault="009745D6" w:rsidP="009745D6">
      <w:pPr>
        <w:spacing w:line="280" w:lineRule="exact"/>
      </w:pPr>
      <w:r w:rsidRPr="00795532">
        <w:t xml:space="preserve">Dear </w:t>
      </w:r>
      <w:r w:rsidRPr="00795532">
        <w:fldChar w:fldCharType="begin">
          <w:ffData>
            <w:name w:val="Text7"/>
            <w:enabled/>
            <w:calcOnExit w:val="0"/>
            <w:textInput>
              <w:default w:val="&lt;Member Name&gt;"/>
            </w:textInput>
          </w:ffData>
        </w:fldChar>
      </w:r>
      <w:bookmarkStart w:id="4" w:name="Text7"/>
      <w:r w:rsidRPr="00795532">
        <w:instrText xml:space="preserve"> FORMTEXT </w:instrText>
      </w:r>
      <w:r w:rsidRPr="00795532">
        <w:fldChar w:fldCharType="separate"/>
      </w:r>
      <w:r w:rsidRPr="00795532">
        <w:rPr>
          <w:noProof/>
        </w:rPr>
        <w:t>&lt;Member Name&gt;</w:t>
      </w:r>
      <w:r w:rsidRPr="00795532">
        <w:fldChar w:fldCharType="end"/>
      </w:r>
      <w:bookmarkEnd w:id="4"/>
      <w:r w:rsidRPr="00795532">
        <w:t>,</w:t>
      </w:r>
    </w:p>
    <w:p w14:paraId="42E15AD6" w14:textId="1D32BBA9" w:rsidR="009745D6" w:rsidRPr="00795532" w:rsidRDefault="0073061C" w:rsidP="004766A3">
      <w:pPr>
        <w:tabs>
          <w:tab w:val="left" w:pos="3480"/>
        </w:tabs>
        <w:spacing w:line="280" w:lineRule="exact"/>
      </w:pPr>
      <w:r>
        <w:tab/>
      </w:r>
    </w:p>
    <w:p w14:paraId="2188C20A" w14:textId="103AC2C9" w:rsidR="009745D6" w:rsidRPr="00795532" w:rsidRDefault="0059061E" w:rsidP="009745D6">
      <w:pPr>
        <w:spacing w:line="280" w:lineRule="exact"/>
      </w:pPr>
      <w:r>
        <w:t>Recently</w:t>
      </w:r>
      <w:r w:rsidR="008032AE">
        <w:t>,</w:t>
      </w:r>
      <w:r>
        <w:t xml:space="preserve"> we talked about </w:t>
      </w:r>
      <w:r w:rsidR="009745D6" w:rsidRPr="00795532">
        <w:t xml:space="preserve">a </w:t>
      </w:r>
      <w:r w:rsidR="007A6C37">
        <w:fldChar w:fldCharType="begin">
          <w:ffData>
            <w:name w:val="Dropdown1"/>
            <w:enabled/>
            <w:calcOnExit w:val="0"/>
            <w:ddList>
              <w:listEntry w:val="&lt;Choose an Item&gt;"/>
              <w:listEntry w:val="change in your hours/units."/>
              <w:listEntry w:val="change to a new service provider."/>
              <w:listEntry w:val="change in service provider and your hours/units."/>
            </w:ddList>
          </w:ffData>
        </w:fldChar>
      </w:r>
      <w:bookmarkStart w:id="5" w:name="Dropdown1"/>
      <w:r w:rsidR="007A6C37">
        <w:instrText xml:space="preserve"> FORMDROPDOWN </w:instrText>
      </w:r>
      <w:r w:rsidR="00000000">
        <w:fldChar w:fldCharType="separate"/>
      </w:r>
      <w:r w:rsidR="007A6C37">
        <w:fldChar w:fldCharType="end"/>
      </w:r>
      <w:bookmarkEnd w:id="5"/>
      <w:r w:rsidR="007A3C78">
        <w:t xml:space="preserve"> </w:t>
      </w:r>
      <w:r w:rsidR="009745D6" w:rsidRPr="00795532">
        <w:t xml:space="preserve">Your </w:t>
      </w:r>
      <w:r w:rsidR="00F961A6">
        <w:t>support plan has</w:t>
      </w:r>
      <w:r w:rsidR="009745D6" w:rsidRPr="00795532">
        <w:t xml:space="preserve"> been updated </w:t>
      </w:r>
      <w:r w:rsidR="0073061C">
        <w:t xml:space="preserve">with </w:t>
      </w:r>
      <w:r w:rsidR="009745D6" w:rsidRPr="00795532">
        <w:t xml:space="preserve">this </w:t>
      </w:r>
      <w:r w:rsidR="0073061C">
        <w:t>information</w:t>
      </w:r>
      <w:r w:rsidR="009745D6" w:rsidRPr="00795532">
        <w:t xml:space="preserve">. We </w:t>
      </w:r>
      <w:r w:rsidR="003A2C47">
        <w:t xml:space="preserve">also </w:t>
      </w:r>
      <w:r w:rsidR="0074053A">
        <w:t>discussed how important it is to</w:t>
      </w:r>
      <w:r w:rsidR="003A2C47" w:rsidRPr="00795532">
        <w:t xml:space="preserve"> </w:t>
      </w:r>
      <w:r w:rsidR="0074053A">
        <w:t>share</w:t>
      </w:r>
      <w:r w:rsidR="009745D6" w:rsidRPr="00795532">
        <w:t xml:space="preserve"> your </w:t>
      </w:r>
      <w:r w:rsidR="00B8339E">
        <w:t>support</w:t>
      </w:r>
      <w:r w:rsidR="00B8339E" w:rsidRPr="00795532">
        <w:t xml:space="preserve"> </w:t>
      </w:r>
      <w:r w:rsidR="009745D6" w:rsidRPr="00795532">
        <w:t>plan and in</w:t>
      </w:r>
      <w:r w:rsidR="007A3C78">
        <w:t xml:space="preserve">structions with </w:t>
      </w:r>
      <w:r w:rsidR="00FA5F79">
        <w:t>your</w:t>
      </w:r>
      <w:r w:rsidR="007A3C78">
        <w:t xml:space="preserve"> provider. </w:t>
      </w:r>
      <w:r w:rsidR="008032AE">
        <w:t>You’ve</w:t>
      </w:r>
      <w:r w:rsidR="009745D6" w:rsidRPr="00795532">
        <w:t xml:space="preserve"> chosen to </w:t>
      </w:r>
      <w:r w:rsidR="007A6C37">
        <w:fldChar w:fldCharType="begin">
          <w:ffData>
            <w:name w:val="Dropdown3"/>
            <w:enabled/>
            <w:calcOnExit w:val="0"/>
            <w:ddList>
              <w:listEntry w:val="&lt;Choose an item&gt;"/>
              <w:listEntry w:val="share a copy of your updated support plan."/>
              <w:listEntry w:val="send no support plan information to this provider."/>
              <w:listEntry w:val="share a copy of your updated support plan summary."/>
            </w:ddList>
          </w:ffData>
        </w:fldChar>
      </w:r>
      <w:bookmarkStart w:id="6" w:name="Dropdown3"/>
      <w:r w:rsidR="007A6C37">
        <w:instrText xml:space="preserve"> FORMDROPDOWN </w:instrText>
      </w:r>
      <w:r w:rsidR="00000000">
        <w:fldChar w:fldCharType="separate"/>
      </w:r>
      <w:r w:rsidR="007A6C37">
        <w:fldChar w:fldCharType="end"/>
      </w:r>
      <w:bookmarkEnd w:id="6"/>
      <w:r w:rsidR="008032AE">
        <w:t>.</w:t>
      </w:r>
    </w:p>
    <w:p w14:paraId="1688AE9C" w14:textId="77777777" w:rsidR="009745D6" w:rsidRPr="00795532" w:rsidRDefault="009745D6" w:rsidP="009745D6">
      <w:pPr>
        <w:spacing w:line="280" w:lineRule="exact"/>
      </w:pPr>
    </w:p>
    <w:p w14:paraId="7F692299" w14:textId="520F4720" w:rsidR="000524A8" w:rsidRPr="004766A3" w:rsidRDefault="009745D6" w:rsidP="009745D6">
      <w:pPr>
        <w:spacing w:line="280" w:lineRule="exact"/>
        <w:rPr>
          <w:b/>
          <w:bCs/>
        </w:rPr>
      </w:pPr>
      <w:r w:rsidRPr="004766A3">
        <w:rPr>
          <w:b/>
          <w:bCs/>
        </w:rPr>
        <w:t xml:space="preserve">Please sign and return </w:t>
      </w:r>
      <w:r w:rsidR="000524A8">
        <w:rPr>
          <w:b/>
          <w:bCs/>
        </w:rPr>
        <w:t xml:space="preserve">the </w:t>
      </w:r>
      <w:r w:rsidR="00B96F7B">
        <w:rPr>
          <w:b/>
          <w:bCs/>
        </w:rPr>
        <w:t>enclosed</w:t>
      </w:r>
      <w:r w:rsidR="000524A8">
        <w:rPr>
          <w:b/>
          <w:bCs/>
        </w:rPr>
        <w:t xml:space="preserve"> form to show</w:t>
      </w:r>
      <w:r w:rsidRPr="004766A3">
        <w:rPr>
          <w:b/>
          <w:bCs/>
        </w:rPr>
        <w:t xml:space="preserve"> </w:t>
      </w:r>
      <w:r w:rsidR="006670CC">
        <w:rPr>
          <w:b/>
          <w:bCs/>
        </w:rPr>
        <w:t xml:space="preserve">that </w:t>
      </w:r>
      <w:r w:rsidRPr="004766A3">
        <w:rPr>
          <w:b/>
          <w:bCs/>
        </w:rPr>
        <w:t xml:space="preserve">you agree with </w:t>
      </w:r>
      <w:r w:rsidR="0073061C">
        <w:rPr>
          <w:b/>
          <w:bCs/>
        </w:rPr>
        <w:t>your updated support plan</w:t>
      </w:r>
      <w:r w:rsidRPr="004766A3">
        <w:rPr>
          <w:b/>
          <w:bCs/>
        </w:rPr>
        <w:t xml:space="preserve">.  </w:t>
      </w:r>
    </w:p>
    <w:p w14:paraId="47CB872A" w14:textId="77777777" w:rsidR="009745D6" w:rsidRDefault="009745D6" w:rsidP="00B96F7B">
      <w:pPr>
        <w:spacing w:line="280" w:lineRule="exact"/>
      </w:pPr>
    </w:p>
    <w:p w14:paraId="763E1F66" w14:textId="7BF40362" w:rsidR="00D21766" w:rsidRDefault="00E25068" w:rsidP="009745D6">
      <w:r w:rsidRPr="00E25068">
        <w:t xml:space="preserve">If you have questions, call me at </w:t>
      </w:r>
      <w:r>
        <w:fldChar w:fldCharType="begin">
          <w:ffData>
            <w:name w:val=""/>
            <w:enabled/>
            <w:calcOnExit w:val="0"/>
            <w:textInput>
              <w:default w:val="&lt;Phone Number&gt;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Phone Number&gt;</w:t>
      </w:r>
      <w:r>
        <w:fldChar w:fldCharType="end"/>
      </w:r>
      <w:r w:rsidRPr="00E25068">
        <w:t xml:space="preserve">. </w:t>
      </w:r>
      <w:r w:rsidR="007020DF">
        <w:t xml:space="preserve">(TTY users call </w:t>
      </w:r>
      <w:r w:rsidR="007020DF" w:rsidRPr="00942712">
        <w:t>711 or 1-877-627-3848</w:t>
      </w:r>
      <w:r w:rsidR="007020DF">
        <w:t>).</w:t>
      </w:r>
      <w:r w:rsidR="007020DF" w:rsidRPr="00942712">
        <w:t xml:space="preserve"> </w:t>
      </w:r>
      <w:r>
        <w:t xml:space="preserve">If you get my voicemail, leave a message with your name, phone number and the best time for me to reach you. </w:t>
      </w:r>
    </w:p>
    <w:p w14:paraId="32B3A1A2" w14:textId="77777777" w:rsidR="00E25068" w:rsidRPr="00795532" w:rsidRDefault="00E25068" w:rsidP="009745D6"/>
    <w:p w14:paraId="660D36FD" w14:textId="75B99246" w:rsidR="009745D6" w:rsidRPr="00795532" w:rsidRDefault="007A6C37" w:rsidP="009745D6">
      <w:r>
        <w:t>S</w:t>
      </w:r>
      <w:r w:rsidR="009745D6" w:rsidRPr="00795532">
        <w:t>incerely,</w:t>
      </w:r>
    </w:p>
    <w:p w14:paraId="240374DC" w14:textId="77777777" w:rsidR="009745D6" w:rsidRPr="00795532" w:rsidRDefault="009745D6" w:rsidP="009745D6"/>
    <w:p w14:paraId="220A86BF" w14:textId="579D4BDB" w:rsidR="009745D6" w:rsidRDefault="00211A8F" w:rsidP="009745D6">
      <w:r>
        <w:fldChar w:fldCharType="begin">
          <w:ffData>
            <w:name w:val="Text9"/>
            <w:enabled/>
            <w:calcOnExit w:val="0"/>
            <w:textInput>
              <w:default w:val="&lt;Care Coordinator Name&gt;"/>
            </w:textInput>
          </w:ffData>
        </w:fldChar>
      </w:r>
      <w:r>
        <w:instrText xml:space="preserve"> </w:instrText>
      </w:r>
      <w:bookmarkStart w:id="7" w:name="Text9"/>
      <w:r>
        <w:instrText xml:space="preserve">FORMTEXT </w:instrText>
      </w:r>
      <w:r>
        <w:fldChar w:fldCharType="separate"/>
      </w:r>
      <w:r>
        <w:rPr>
          <w:noProof/>
        </w:rPr>
        <w:t>&lt;Care Coordinator Name&gt;</w:t>
      </w:r>
      <w:r>
        <w:fldChar w:fldCharType="end"/>
      </w:r>
      <w:bookmarkEnd w:id="7"/>
    </w:p>
    <w:p w14:paraId="545A7B8D" w14:textId="77777777" w:rsidR="00092965" w:rsidRDefault="00092965" w:rsidP="00092965">
      <w:r>
        <w:fldChar w:fldCharType="begin">
          <w:ffData>
            <w:name w:val="Text9"/>
            <w:enabled/>
            <w:calcOnExit w:val="0"/>
            <w:textInput>
              <w:default w:val="&lt;Care Coordinator Job Title&gt;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Care Coordinator Job Title&gt;</w:t>
      </w:r>
      <w:r>
        <w:fldChar w:fldCharType="end"/>
      </w:r>
    </w:p>
    <w:p w14:paraId="08E0080F" w14:textId="361E13B2" w:rsidR="009745D6" w:rsidRPr="00795532" w:rsidRDefault="00211A8F" w:rsidP="009745D6">
      <w:r>
        <w:fldChar w:fldCharType="begin">
          <w:ffData>
            <w:name w:val="Text11"/>
            <w:enabled/>
            <w:calcOnExit w:val="0"/>
            <w:textInput>
              <w:default w:val="&lt;County or Agency Name&gt;"/>
            </w:textInput>
          </w:ffData>
        </w:fldChar>
      </w:r>
      <w:r>
        <w:instrText xml:space="preserve"> </w:instrText>
      </w:r>
      <w:bookmarkStart w:id="8" w:name="Text11"/>
      <w:r>
        <w:instrText xml:space="preserve">FORMTEXT </w:instrText>
      </w:r>
      <w:r>
        <w:fldChar w:fldCharType="separate"/>
      </w:r>
      <w:r>
        <w:rPr>
          <w:noProof/>
        </w:rPr>
        <w:t>&lt;County or Agency Name&gt;</w:t>
      </w:r>
      <w:r>
        <w:fldChar w:fldCharType="end"/>
      </w:r>
      <w:bookmarkEnd w:id="8"/>
    </w:p>
    <w:p w14:paraId="7EA318E5" w14:textId="5629DE3B" w:rsidR="009745D6" w:rsidRPr="00795532" w:rsidRDefault="00211A8F" w:rsidP="004766A3">
      <w:r>
        <w:fldChar w:fldCharType="begin">
          <w:ffData>
            <w:name w:val="Text10"/>
            <w:enabled/>
            <w:calcOnExit w:val="0"/>
            <w:textInput>
              <w:default w:val="&lt;Phone Number&gt;"/>
            </w:textInput>
          </w:ffData>
        </w:fldChar>
      </w:r>
      <w:r>
        <w:instrText xml:space="preserve"> </w:instrText>
      </w:r>
      <w:bookmarkStart w:id="9" w:name="Text10"/>
      <w:r>
        <w:instrText xml:space="preserve">FORMTEXT </w:instrText>
      </w:r>
      <w:r>
        <w:fldChar w:fldCharType="separate"/>
      </w:r>
      <w:r>
        <w:rPr>
          <w:noProof/>
        </w:rPr>
        <w:t>&lt;Phone Number&gt;</w:t>
      </w:r>
      <w:r>
        <w:fldChar w:fldCharType="end"/>
      </w:r>
      <w:bookmarkEnd w:id="9"/>
      <w:r w:rsidR="009745D6" w:rsidRPr="00795532">
        <w:t xml:space="preserve"> </w:t>
      </w:r>
      <w:r w:rsidR="001B4F4E">
        <w:t xml:space="preserve"> |</w:t>
      </w:r>
      <w:r w:rsidR="00307333">
        <w:t xml:space="preserve"> </w:t>
      </w:r>
      <w:r>
        <w:fldChar w:fldCharType="begin">
          <w:ffData>
            <w:name w:val=""/>
            <w:enabled/>
            <w:calcOnExit w:val="0"/>
            <w:textInput>
              <w:default w:val="&lt;E-mail Address&gt;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E-mail Address&gt;</w:t>
      </w:r>
      <w:r>
        <w:fldChar w:fldCharType="end"/>
      </w:r>
    </w:p>
    <w:p w14:paraId="37B97644" w14:textId="77777777" w:rsidR="009745D6" w:rsidRDefault="009745D6"/>
    <w:p w14:paraId="6ADF229F" w14:textId="77777777" w:rsidR="00D61388" w:rsidRDefault="00D61388"/>
    <w:p w14:paraId="79015D39" w14:textId="28295739" w:rsidR="007A3C78" w:rsidRDefault="00244FB2">
      <w:r>
        <w:t xml:space="preserve">Enclosure: </w:t>
      </w:r>
      <w:r w:rsidR="006A4384">
        <w:fldChar w:fldCharType="begin">
          <w:ffData>
            <w:name w:val=""/>
            <w:enabled/>
            <w:calcOnExit w:val="0"/>
            <w:ddList>
              <w:listEntry w:val="&lt;Choose an item&gt;"/>
              <w:listEntry w:val="None"/>
              <w:listEntry w:val="Updated Support Plan"/>
            </w:ddList>
          </w:ffData>
        </w:fldChar>
      </w:r>
      <w:r w:rsidR="006A4384">
        <w:instrText xml:space="preserve"> FORMDROPDOWN </w:instrText>
      </w:r>
      <w:r w:rsidR="00000000">
        <w:fldChar w:fldCharType="separate"/>
      </w:r>
      <w:r w:rsidR="006A4384">
        <w:fldChar w:fldCharType="end"/>
      </w:r>
      <w:r w:rsidR="00150D33" w:rsidRPr="00795532">
        <w:t xml:space="preserve"> </w:t>
      </w:r>
    </w:p>
    <w:p w14:paraId="145C36AC" w14:textId="77777777" w:rsidR="0051350F" w:rsidRDefault="0051350F" w:rsidP="007A3C78"/>
    <w:p w14:paraId="3568B16F" w14:textId="77777777" w:rsidR="004766A3" w:rsidRDefault="004766A3" w:rsidP="0051350F">
      <w:pPr>
        <w:jc w:val="right"/>
        <w:rPr>
          <w:sz w:val="16"/>
          <w:szCs w:val="16"/>
        </w:rPr>
      </w:pPr>
    </w:p>
    <w:p w14:paraId="1F0E168D" w14:textId="77777777" w:rsidR="004766A3" w:rsidRDefault="004766A3" w:rsidP="0051350F">
      <w:pPr>
        <w:jc w:val="right"/>
        <w:rPr>
          <w:sz w:val="16"/>
          <w:szCs w:val="16"/>
        </w:rPr>
      </w:pPr>
    </w:p>
    <w:p w14:paraId="314A8B44" w14:textId="77777777" w:rsidR="004766A3" w:rsidRDefault="004766A3" w:rsidP="0051350F">
      <w:pPr>
        <w:jc w:val="right"/>
        <w:rPr>
          <w:sz w:val="16"/>
          <w:szCs w:val="16"/>
        </w:rPr>
      </w:pPr>
    </w:p>
    <w:p w14:paraId="4C9308A7" w14:textId="77777777" w:rsidR="004766A3" w:rsidRDefault="004766A3" w:rsidP="0051350F">
      <w:pPr>
        <w:jc w:val="right"/>
        <w:rPr>
          <w:sz w:val="16"/>
          <w:szCs w:val="16"/>
        </w:rPr>
      </w:pPr>
    </w:p>
    <w:p w14:paraId="3E3F1516" w14:textId="77777777" w:rsidR="004766A3" w:rsidRDefault="004766A3" w:rsidP="0051350F">
      <w:pPr>
        <w:jc w:val="right"/>
        <w:rPr>
          <w:sz w:val="16"/>
          <w:szCs w:val="16"/>
        </w:rPr>
      </w:pPr>
    </w:p>
    <w:p w14:paraId="700CC804" w14:textId="77777777" w:rsidR="004766A3" w:rsidRDefault="004766A3" w:rsidP="0051350F">
      <w:pPr>
        <w:jc w:val="right"/>
        <w:rPr>
          <w:sz w:val="16"/>
          <w:szCs w:val="16"/>
        </w:rPr>
      </w:pPr>
    </w:p>
    <w:p w14:paraId="15C8586B" w14:textId="77777777" w:rsidR="004766A3" w:rsidRDefault="004766A3" w:rsidP="0051350F">
      <w:pPr>
        <w:jc w:val="right"/>
        <w:rPr>
          <w:sz w:val="16"/>
          <w:szCs w:val="16"/>
        </w:rPr>
      </w:pPr>
    </w:p>
    <w:p w14:paraId="65E2530B" w14:textId="77777777" w:rsidR="004766A3" w:rsidRDefault="004766A3" w:rsidP="0051350F">
      <w:pPr>
        <w:jc w:val="right"/>
        <w:rPr>
          <w:sz w:val="16"/>
          <w:szCs w:val="16"/>
        </w:rPr>
      </w:pPr>
    </w:p>
    <w:p w14:paraId="1ABDC07A" w14:textId="77777777" w:rsidR="004766A3" w:rsidRDefault="004766A3" w:rsidP="0051350F">
      <w:pPr>
        <w:jc w:val="right"/>
        <w:rPr>
          <w:sz w:val="16"/>
          <w:szCs w:val="16"/>
        </w:rPr>
      </w:pPr>
    </w:p>
    <w:p w14:paraId="63EEB857" w14:textId="77777777" w:rsidR="004766A3" w:rsidRDefault="004766A3" w:rsidP="0051350F">
      <w:pPr>
        <w:jc w:val="right"/>
        <w:rPr>
          <w:sz w:val="16"/>
          <w:szCs w:val="16"/>
        </w:rPr>
      </w:pPr>
    </w:p>
    <w:p w14:paraId="4AFEADBC" w14:textId="77777777" w:rsidR="004766A3" w:rsidRDefault="004766A3" w:rsidP="0051350F">
      <w:pPr>
        <w:jc w:val="right"/>
        <w:rPr>
          <w:sz w:val="16"/>
          <w:szCs w:val="16"/>
        </w:rPr>
      </w:pPr>
    </w:p>
    <w:p w14:paraId="0D43B418" w14:textId="77777777" w:rsidR="004766A3" w:rsidRDefault="004766A3" w:rsidP="0051350F">
      <w:pPr>
        <w:jc w:val="right"/>
        <w:rPr>
          <w:sz w:val="16"/>
          <w:szCs w:val="16"/>
        </w:rPr>
      </w:pPr>
    </w:p>
    <w:p w14:paraId="0D48C05B" w14:textId="77777777" w:rsidR="004766A3" w:rsidRDefault="004766A3" w:rsidP="0051350F">
      <w:pPr>
        <w:jc w:val="right"/>
        <w:rPr>
          <w:sz w:val="16"/>
          <w:szCs w:val="16"/>
        </w:rPr>
      </w:pPr>
    </w:p>
    <w:p w14:paraId="42C23B82" w14:textId="77777777" w:rsidR="004766A3" w:rsidRDefault="004766A3" w:rsidP="0051350F">
      <w:pPr>
        <w:jc w:val="right"/>
        <w:rPr>
          <w:sz w:val="16"/>
          <w:szCs w:val="16"/>
        </w:rPr>
      </w:pPr>
    </w:p>
    <w:p w14:paraId="163F6014" w14:textId="77777777" w:rsidR="004766A3" w:rsidRDefault="004766A3" w:rsidP="0051350F">
      <w:pPr>
        <w:jc w:val="right"/>
        <w:rPr>
          <w:sz w:val="16"/>
          <w:szCs w:val="16"/>
        </w:rPr>
      </w:pPr>
    </w:p>
    <w:p w14:paraId="141617CC" w14:textId="77777777" w:rsidR="00312173" w:rsidRDefault="00312173" w:rsidP="0051350F">
      <w:pPr>
        <w:jc w:val="right"/>
      </w:pPr>
    </w:p>
    <w:p w14:paraId="27158201" w14:textId="77777777" w:rsidR="00312173" w:rsidRDefault="00312173" w:rsidP="0051350F">
      <w:pPr>
        <w:jc w:val="right"/>
      </w:pPr>
    </w:p>
    <w:p w14:paraId="143768F0" w14:textId="6722F212" w:rsidR="0051350F" w:rsidRPr="00312173" w:rsidRDefault="00312173" w:rsidP="0051350F">
      <w:pPr>
        <w:jc w:val="right"/>
      </w:pPr>
      <w:r>
        <w:t>&lt;</w:t>
      </w:r>
      <w:r w:rsidR="00C94D85" w:rsidRPr="00C94D85">
        <w:t>H2456_7724_052025_C</w:t>
      </w:r>
      <w:r>
        <w:t>&gt;</w:t>
      </w:r>
    </w:p>
    <w:p w14:paraId="7B8F0287" w14:textId="711DE18A" w:rsidR="007A3C78" w:rsidRPr="00312173" w:rsidRDefault="0051350F" w:rsidP="004766A3">
      <w:pPr>
        <w:jc w:val="right"/>
        <w:sectPr w:rsidR="007A3C78" w:rsidRPr="00312173" w:rsidSect="00441023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540" w:footer="720" w:gutter="0"/>
          <w:cols w:space="720"/>
          <w:titlePg/>
          <w:docGrid w:linePitch="360"/>
        </w:sectPr>
      </w:pPr>
      <w:r w:rsidRPr="00312173">
        <w:t xml:space="preserve">                                   </w:t>
      </w:r>
      <w:r w:rsidRPr="00312173">
        <w:rPr>
          <w:sz w:val="16"/>
          <w:szCs w:val="16"/>
        </w:rPr>
        <w:t>U7724 (0</w:t>
      </w:r>
      <w:r w:rsidR="00312173" w:rsidRPr="00312173">
        <w:rPr>
          <w:sz w:val="16"/>
          <w:szCs w:val="16"/>
        </w:rPr>
        <w:t>5</w:t>
      </w:r>
      <w:r w:rsidRPr="00312173">
        <w:rPr>
          <w:sz w:val="16"/>
          <w:szCs w:val="16"/>
        </w:rPr>
        <w:t>/2025)</w:t>
      </w:r>
    </w:p>
    <w:p w14:paraId="58D535DD" w14:textId="286E2B7E" w:rsidR="00A06913" w:rsidRDefault="00441023">
      <w:pPr>
        <w:spacing w:after="120"/>
        <w:rPr>
          <w:rFonts w:asciiTheme="majorBidi" w:hAnsiTheme="majorBidi" w:cstheme="majorBidi"/>
        </w:rPr>
      </w:pPr>
      <w:r w:rsidRPr="001644F0">
        <w:rPr>
          <w:rFonts w:cstheme="majorBidi"/>
          <w:noProof/>
          <w:lang w:eastAsia="zh-CN" w:bidi="my-MM"/>
        </w:rPr>
        <w:lastRenderedPageBreak/>
        <w:drawing>
          <wp:anchor distT="0" distB="0" distL="114300" distR="114300" simplePos="0" relativeHeight="251658240" behindDoc="1" locked="0" layoutInCell="1" allowOverlap="1" wp14:anchorId="2587567E" wp14:editId="0E793878">
            <wp:simplePos x="0" y="0"/>
            <wp:positionH relativeFrom="page">
              <wp:posOffset>-31115</wp:posOffset>
            </wp:positionH>
            <wp:positionV relativeFrom="margin">
              <wp:align>center</wp:align>
            </wp:positionV>
            <wp:extent cx="7772400" cy="9747504"/>
            <wp:effectExtent l="0" t="0" r="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97475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805766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04A59E0E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60AD22D3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6D1DEB24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2FD2B2E6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4125EDE8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6724BAA4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07190BDC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66E8A813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0684C0BD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2DE2D25A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71AC894E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031C6189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72D68355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2A79476C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09B5C83D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1DCF8303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3CE1BC11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3AF8B7EF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72B52AE8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2B3BF361" w14:textId="77777777" w:rsidR="00A06913" w:rsidRPr="004628CA" w:rsidRDefault="00A06913">
      <w:pPr>
        <w:autoSpaceDE w:val="0"/>
        <w:autoSpaceDN w:val="0"/>
        <w:adjustRightInd w:val="0"/>
        <w:rPr>
          <w:rFonts w:ascii="Helvetica LT Std Cond" w:hAnsi="Helvetica LT Std Cond" w:cs="Helvetica LT Std Cond"/>
          <w:color w:val="000000"/>
        </w:rPr>
      </w:pPr>
    </w:p>
    <w:p w14:paraId="35F495B3" w14:textId="77777777" w:rsidR="00A06913" w:rsidRDefault="00A06913">
      <w:pPr>
        <w:spacing w:after="1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031FB61E" w14:textId="2976E609" w:rsidR="00A06913" w:rsidRDefault="004413BA">
      <w:pPr>
        <w:spacing w:after="120"/>
        <w:rPr>
          <w:rFonts w:asciiTheme="majorBidi" w:hAnsiTheme="majorBidi" w:cstheme="majorBidi"/>
        </w:rPr>
      </w:pPr>
      <w:r>
        <w:rPr>
          <w:b/>
          <w:noProof/>
          <w:sz w:val="28"/>
          <w:szCs w:val="28"/>
        </w:rPr>
        <w:lastRenderedPageBreak/>
        <w:drawing>
          <wp:anchor distT="0" distB="0" distL="114300" distR="114300" simplePos="0" relativeHeight="251658241" behindDoc="1" locked="0" layoutInCell="1" allowOverlap="1" wp14:anchorId="5163B738" wp14:editId="7B8AFDE9">
            <wp:simplePos x="0" y="0"/>
            <wp:positionH relativeFrom="page">
              <wp:posOffset>439947</wp:posOffset>
            </wp:positionH>
            <wp:positionV relativeFrom="page">
              <wp:posOffset>-172529</wp:posOffset>
            </wp:positionV>
            <wp:extent cx="7223760" cy="10058400"/>
            <wp:effectExtent l="0" t="0" r="0" b="0"/>
            <wp:wrapNone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A5850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263AF6D8" w14:textId="77777777" w:rsidR="00A06913" w:rsidRDefault="00A06913">
      <w:pPr>
        <w:spacing w:after="120"/>
        <w:rPr>
          <w:rFonts w:asciiTheme="majorBidi" w:hAnsiTheme="majorBidi" w:cstheme="majorBidi"/>
        </w:rPr>
        <w:sectPr w:rsidR="00A069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1C77BD" w14:textId="7F5F06ED" w:rsidR="00A06913" w:rsidRDefault="004413BA">
      <w:pPr>
        <w:spacing w:after="120"/>
        <w:rPr>
          <w:rFonts w:asciiTheme="majorBidi" w:hAnsiTheme="majorBidi" w:cstheme="majorBidi"/>
        </w:rPr>
      </w:pPr>
      <w:r>
        <w:rPr>
          <w:b/>
          <w:noProof/>
          <w:sz w:val="28"/>
          <w:szCs w:val="28"/>
        </w:rPr>
        <w:lastRenderedPageBreak/>
        <w:drawing>
          <wp:anchor distT="0" distB="0" distL="114300" distR="114300" simplePos="0" relativeHeight="251658242" behindDoc="1" locked="0" layoutInCell="1" allowOverlap="1" wp14:anchorId="7B99A629" wp14:editId="66B1F9C4">
            <wp:simplePos x="0" y="0"/>
            <wp:positionH relativeFrom="margin">
              <wp:posOffset>-414068</wp:posOffset>
            </wp:positionH>
            <wp:positionV relativeFrom="page">
              <wp:posOffset>-189781</wp:posOffset>
            </wp:positionV>
            <wp:extent cx="7050024" cy="10058400"/>
            <wp:effectExtent l="0" t="0" r="0" b="0"/>
            <wp:wrapNone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0024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2A5B23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6DF72082" w14:textId="77777777" w:rsidR="00A06913" w:rsidRDefault="00A06913">
      <w:pPr>
        <w:spacing w:after="120"/>
        <w:rPr>
          <w:rFonts w:asciiTheme="majorBidi" w:hAnsiTheme="majorBidi" w:cstheme="majorBidi"/>
        </w:rPr>
        <w:sectPr w:rsidR="00A069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A7106A" w14:textId="40D42D04" w:rsidR="00A06913" w:rsidRDefault="004413BA">
      <w:pPr>
        <w:spacing w:after="120"/>
        <w:rPr>
          <w:rFonts w:asciiTheme="majorBidi" w:hAnsiTheme="majorBidi" w:cstheme="majorBidi"/>
        </w:rPr>
      </w:pPr>
      <w:r>
        <w:rPr>
          <w:noProof/>
          <w:color w:val="0563C1" w:themeColor="hyperlink"/>
          <w:u w:val="single"/>
        </w:rPr>
        <w:lastRenderedPageBreak/>
        <w:drawing>
          <wp:anchor distT="0" distB="0" distL="114300" distR="114300" simplePos="0" relativeHeight="251658243" behindDoc="0" locked="0" layoutInCell="1" allowOverlap="1" wp14:anchorId="26CFD177" wp14:editId="1F4E0286">
            <wp:simplePos x="0" y="0"/>
            <wp:positionH relativeFrom="margin">
              <wp:posOffset>-439336</wp:posOffset>
            </wp:positionH>
            <wp:positionV relativeFrom="page">
              <wp:posOffset>103278</wp:posOffset>
            </wp:positionV>
            <wp:extent cx="6922008" cy="9875520"/>
            <wp:effectExtent l="0" t="0" r="0" b="0"/>
            <wp:wrapNone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2008" cy="9875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2D8FA4" w14:textId="77777777" w:rsidR="00A06913" w:rsidRDefault="00A06913">
      <w:pPr>
        <w:spacing w:after="120"/>
        <w:rPr>
          <w:rFonts w:asciiTheme="majorBidi" w:hAnsiTheme="majorBidi" w:cstheme="majorBidi"/>
        </w:rPr>
      </w:pPr>
    </w:p>
    <w:p w14:paraId="453EAF22" w14:textId="7598A306" w:rsidR="00D5212C" w:rsidRPr="00A06913" w:rsidRDefault="00D5212C"/>
    <w:sectPr w:rsidR="00D5212C" w:rsidRPr="00A069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3B701" w14:textId="77777777" w:rsidR="00C42F33" w:rsidRDefault="00C42F33" w:rsidP="00D5212C">
      <w:r>
        <w:separator/>
      </w:r>
    </w:p>
  </w:endnote>
  <w:endnote w:type="continuationSeparator" w:id="0">
    <w:p w14:paraId="08E99217" w14:textId="77777777" w:rsidR="00C42F33" w:rsidRDefault="00C42F33" w:rsidP="00D5212C">
      <w:r>
        <w:continuationSeparator/>
      </w:r>
    </w:p>
  </w:endnote>
  <w:endnote w:type="continuationNotice" w:id="1">
    <w:p w14:paraId="32B5FB90" w14:textId="77777777" w:rsidR="00C42F33" w:rsidRDefault="00C42F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Std Con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DCA99" w14:textId="77777777" w:rsidR="00D5212C" w:rsidRDefault="00D5212C" w:rsidP="00D5212C">
    <w:r>
      <w:rPr>
        <w:noProof/>
      </w:rPr>
      <w:drawing>
        <wp:inline distT="0" distB="0" distL="0" distR="0" wp14:anchorId="2BF23676" wp14:editId="06202669">
          <wp:extent cx="5943600" cy="371475"/>
          <wp:effectExtent l="0" t="0" r="0" b="9525"/>
          <wp:docPr id="12" name="Picture 12" descr="M:\Designer's Project Files\Templates\UCare Letterhead\Word Templates\AddressBlock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M:\Designer's Project Files\Templates\UCare Letterhead\Word Templates\AddressBlock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3695D6" w14:textId="77777777" w:rsidR="00D5212C" w:rsidRDefault="00D521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82317" w14:textId="5377D53A" w:rsidR="00651868" w:rsidRDefault="00651868">
    <w:pPr>
      <w:pStyle w:val="Footer"/>
    </w:pPr>
  </w:p>
  <w:p w14:paraId="59AAE5A0" w14:textId="77777777" w:rsidR="00651868" w:rsidRDefault="006518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AC580" w14:textId="77777777" w:rsidR="00C42F33" w:rsidRDefault="00C42F33" w:rsidP="00D5212C">
      <w:r>
        <w:separator/>
      </w:r>
    </w:p>
  </w:footnote>
  <w:footnote w:type="continuationSeparator" w:id="0">
    <w:p w14:paraId="1A1F1E82" w14:textId="77777777" w:rsidR="00C42F33" w:rsidRDefault="00C42F33" w:rsidP="00D5212C">
      <w:r>
        <w:continuationSeparator/>
      </w:r>
    </w:p>
  </w:footnote>
  <w:footnote w:type="continuationNotice" w:id="1">
    <w:p w14:paraId="1C3DD82D" w14:textId="77777777" w:rsidR="00C42F33" w:rsidRDefault="00C42F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8752352"/>
      <w:placeholder>
        <w:docPart w:val="9E9B70D1809A447FAA70B67CB5484531"/>
      </w:placeholder>
      <w:temporary/>
      <w:showingPlcHdr/>
      <w15:appearance w15:val="hidden"/>
    </w:sdtPr>
    <w:sdtContent>
      <w:p w14:paraId="3AAAC38A" w14:textId="77777777" w:rsidR="00651868" w:rsidRDefault="00651868">
        <w:pPr>
          <w:pStyle w:val="Header"/>
        </w:pPr>
        <w:r>
          <w:t>[Type here]</w:t>
        </w:r>
      </w:p>
    </w:sdtContent>
  </w:sdt>
  <w:p w14:paraId="7A6063EB" w14:textId="77777777" w:rsidR="00651868" w:rsidRDefault="006518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AB722" w14:textId="7F02AF83" w:rsidR="00651868" w:rsidRDefault="00651868" w:rsidP="00441023">
    <w:pPr>
      <w:pStyle w:val="Header"/>
      <w:ind w:hanging="81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yMTc0MjGwMDYwNjBQ0lEKTi0uzszPAykwrAUAOFirGCwAAAA="/>
  </w:docVars>
  <w:rsids>
    <w:rsidRoot w:val="009745D6"/>
    <w:rsid w:val="000049F5"/>
    <w:rsid w:val="00025D7D"/>
    <w:rsid w:val="00033C1D"/>
    <w:rsid w:val="000524A8"/>
    <w:rsid w:val="000668F0"/>
    <w:rsid w:val="00092965"/>
    <w:rsid w:val="00094268"/>
    <w:rsid w:val="000F35DE"/>
    <w:rsid w:val="00104FC5"/>
    <w:rsid w:val="0013117A"/>
    <w:rsid w:val="0015083D"/>
    <w:rsid w:val="00150D33"/>
    <w:rsid w:val="001679EA"/>
    <w:rsid w:val="00175AA1"/>
    <w:rsid w:val="00181A11"/>
    <w:rsid w:val="001B4F4E"/>
    <w:rsid w:val="001B4FC3"/>
    <w:rsid w:val="001B6E44"/>
    <w:rsid w:val="001C603B"/>
    <w:rsid w:val="001D3F59"/>
    <w:rsid w:val="00211A8F"/>
    <w:rsid w:val="00216917"/>
    <w:rsid w:val="002256E5"/>
    <w:rsid w:val="00243EB6"/>
    <w:rsid w:val="00244FB2"/>
    <w:rsid w:val="00247836"/>
    <w:rsid w:val="00250904"/>
    <w:rsid w:val="00262B92"/>
    <w:rsid w:val="002B2DE1"/>
    <w:rsid w:val="002B2EBE"/>
    <w:rsid w:val="002B62EE"/>
    <w:rsid w:val="002C2B5E"/>
    <w:rsid w:val="002C410D"/>
    <w:rsid w:val="002C7C76"/>
    <w:rsid w:val="002D2FCF"/>
    <w:rsid w:val="002E228D"/>
    <w:rsid w:val="002F3C1C"/>
    <w:rsid w:val="003061AC"/>
    <w:rsid w:val="00307333"/>
    <w:rsid w:val="00312173"/>
    <w:rsid w:val="00371C16"/>
    <w:rsid w:val="00377A25"/>
    <w:rsid w:val="003838E1"/>
    <w:rsid w:val="003A2C47"/>
    <w:rsid w:val="003E214C"/>
    <w:rsid w:val="00400F6B"/>
    <w:rsid w:val="00405E45"/>
    <w:rsid w:val="004269BD"/>
    <w:rsid w:val="00441023"/>
    <w:rsid w:val="004413BA"/>
    <w:rsid w:val="004766A3"/>
    <w:rsid w:val="004A0262"/>
    <w:rsid w:val="004A520B"/>
    <w:rsid w:val="004D70EA"/>
    <w:rsid w:val="0051350F"/>
    <w:rsid w:val="0054279D"/>
    <w:rsid w:val="0059061E"/>
    <w:rsid w:val="005A116C"/>
    <w:rsid w:val="005A2F47"/>
    <w:rsid w:val="005C23CA"/>
    <w:rsid w:val="005E56F0"/>
    <w:rsid w:val="006233E3"/>
    <w:rsid w:val="006268C3"/>
    <w:rsid w:val="00627FA6"/>
    <w:rsid w:val="006314AD"/>
    <w:rsid w:val="00645F8C"/>
    <w:rsid w:val="00651868"/>
    <w:rsid w:val="006670CC"/>
    <w:rsid w:val="006706E3"/>
    <w:rsid w:val="006748D8"/>
    <w:rsid w:val="006755AC"/>
    <w:rsid w:val="0068322A"/>
    <w:rsid w:val="006A4384"/>
    <w:rsid w:val="006C1434"/>
    <w:rsid w:val="006D4577"/>
    <w:rsid w:val="006E5096"/>
    <w:rsid w:val="006F1615"/>
    <w:rsid w:val="007020DF"/>
    <w:rsid w:val="0070322B"/>
    <w:rsid w:val="00710D77"/>
    <w:rsid w:val="0073061C"/>
    <w:rsid w:val="0073221D"/>
    <w:rsid w:val="0074053A"/>
    <w:rsid w:val="007762F2"/>
    <w:rsid w:val="00780028"/>
    <w:rsid w:val="00783202"/>
    <w:rsid w:val="00797272"/>
    <w:rsid w:val="007A19D0"/>
    <w:rsid w:val="007A3C78"/>
    <w:rsid w:val="007A6C37"/>
    <w:rsid w:val="007D2879"/>
    <w:rsid w:val="007D6F8C"/>
    <w:rsid w:val="007F26BA"/>
    <w:rsid w:val="008032AE"/>
    <w:rsid w:val="00810366"/>
    <w:rsid w:val="008372FB"/>
    <w:rsid w:val="00843990"/>
    <w:rsid w:val="008577AE"/>
    <w:rsid w:val="00861F4F"/>
    <w:rsid w:val="00866FAB"/>
    <w:rsid w:val="00870A9C"/>
    <w:rsid w:val="00871680"/>
    <w:rsid w:val="008B3C1E"/>
    <w:rsid w:val="008B660B"/>
    <w:rsid w:val="008C4D74"/>
    <w:rsid w:val="008C5105"/>
    <w:rsid w:val="008F399B"/>
    <w:rsid w:val="00914A68"/>
    <w:rsid w:val="00927068"/>
    <w:rsid w:val="00937B02"/>
    <w:rsid w:val="009662EA"/>
    <w:rsid w:val="00970822"/>
    <w:rsid w:val="00970F26"/>
    <w:rsid w:val="009745D6"/>
    <w:rsid w:val="00975032"/>
    <w:rsid w:val="0099017E"/>
    <w:rsid w:val="0099554A"/>
    <w:rsid w:val="009C5DFC"/>
    <w:rsid w:val="009D626F"/>
    <w:rsid w:val="009E4C87"/>
    <w:rsid w:val="009E6D8C"/>
    <w:rsid w:val="00A06913"/>
    <w:rsid w:val="00A2780B"/>
    <w:rsid w:val="00A57663"/>
    <w:rsid w:val="00A62CCD"/>
    <w:rsid w:val="00A93A5F"/>
    <w:rsid w:val="00A943F0"/>
    <w:rsid w:val="00AA085F"/>
    <w:rsid w:val="00AB3DD0"/>
    <w:rsid w:val="00AB5D82"/>
    <w:rsid w:val="00AB663F"/>
    <w:rsid w:val="00B13A08"/>
    <w:rsid w:val="00B266AC"/>
    <w:rsid w:val="00B535EB"/>
    <w:rsid w:val="00B53EE1"/>
    <w:rsid w:val="00B56D7B"/>
    <w:rsid w:val="00B75321"/>
    <w:rsid w:val="00B8339E"/>
    <w:rsid w:val="00B85866"/>
    <w:rsid w:val="00B91D44"/>
    <w:rsid w:val="00B94A6D"/>
    <w:rsid w:val="00B96F7B"/>
    <w:rsid w:val="00BA5057"/>
    <w:rsid w:val="00BA5C48"/>
    <w:rsid w:val="00BA6FD6"/>
    <w:rsid w:val="00C07A3B"/>
    <w:rsid w:val="00C11D22"/>
    <w:rsid w:val="00C1512E"/>
    <w:rsid w:val="00C31F8D"/>
    <w:rsid w:val="00C42F33"/>
    <w:rsid w:val="00C42F97"/>
    <w:rsid w:val="00C77119"/>
    <w:rsid w:val="00C94D85"/>
    <w:rsid w:val="00CA5806"/>
    <w:rsid w:val="00CB02F4"/>
    <w:rsid w:val="00CD4E5C"/>
    <w:rsid w:val="00CF2DCA"/>
    <w:rsid w:val="00D21766"/>
    <w:rsid w:val="00D305CE"/>
    <w:rsid w:val="00D4347A"/>
    <w:rsid w:val="00D5212C"/>
    <w:rsid w:val="00D61388"/>
    <w:rsid w:val="00D70F82"/>
    <w:rsid w:val="00D75DBF"/>
    <w:rsid w:val="00D834AE"/>
    <w:rsid w:val="00DA5510"/>
    <w:rsid w:val="00DC2D01"/>
    <w:rsid w:val="00DE1B5A"/>
    <w:rsid w:val="00E05F3B"/>
    <w:rsid w:val="00E25068"/>
    <w:rsid w:val="00E27AAA"/>
    <w:rsid w:val="00E346D8"/>
    <w:rsid w:val="00E364D3"/>
    <w:rsid w:val="00E42B78"/>
    <w:rsid w:val="00E83C20"/>
    <w:rsid w:val="00E92945"/>
    <w:rsid w:val="00ED0ED8"/>
    <w:rsid w:val="00ED1B22"/>
    <w:rsid w:val="00ED6232"/>
    <w:rsid w:val="00EF3182"/>
    <w:rsid w:val="00F12508"/>
    <w:rsid w:val="00F32F68"/>
    <w:rsid w:val="00F348B7"/>
    <w:rsid w:val="00F4381D"/>
    <w:rsid w:val="00F5733E"/>
    <w:rsid w:val="00F7285D"/>
    <w:rsid w:val="00F86490"/>
    <w:rsid w:val="00F961A6"/>
    <w:rsid w:val="00FA5F79"/>
    <w:rsid w:val="00FB5FF2"/>
    <w:rsid w:val="00FD4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301A31"/>
  <w15:chartTrackingRefBased/>
  <w15:docId w15:val="{5E511221-798D-4846-B36A-B4C4B550F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5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21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212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521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212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A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A8F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B4F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942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42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426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2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268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6.tiff"/><Relationship Id="rId2" Type="http://schemas.openxmlformats.org/officeDocument/2006/relationships/customXml" Target="../customXml/item2.xml"/><Relationship Id="rId16" Type="http://schemas.openxmlformats.org/officeDocument/2006/relationships/image" Target="media/image5.tif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tiff"/><Relationship Id="rId10" Type="http://schemas.openxmlformats.org/officeDocument/2006/relationships/header" Target="header1.xml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E9B70D1809A447FAA70B67CB5484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35372-393E-42FE-B8E9-BD944CFB4637}"/>
      </w:docPartPr>
      <w:docPartBody>
        <w:p w:rsidR="00417A50" w:rsidRDefault="00AA27A2" w:rsidP="00AA27A2">
          <w:pPr>
            <w:pStyle w:val="9E9B70D1809A447FAA70B67CB5484531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Std Con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27A2"/>
    <w:rsid w:val="00123895"/>
    <w:rsid w:val="0013117A"/>
    <w:rsid w:val="00251DF2"/>
    <w:rsid w:val="00262B92"/>
    <w:rsid w:val="002E228D"/>
    <w:rsid w:val="002F2BEA"/>
    <w:rsid w:val="00417A50"/>
    <w:rsid w:val="00563E54"/>
    <w:rsid w:val="005E56F0"/>
    <w:rsid w:val="006F1615"/>
    <w:rsid w:val="00715812"/>
    <w:rsid w:val="00780028"/>
    <w:rsid w:val="007915F1"/>
    <w:rsid w:val="007A19D0"/>
    <w:rsid w:val="007F26BA"/>
    <w:rsid w:val="00810A65"/>
    <w:rsid w:val="00870A9C"/>
    <w:rsid w:val="008B3C1E"/>
    <w:rsid w:val="0099554A"/>
    <w:rsid w:val="00AA27A2"/>
    <w:rsid w:val="00BA5057"/>
    <w:rsid w:val="00C07A3B"/>
    <w:rsid w:val="00C1512E"/>
    <w:rsid w:val="00CA5499"/>
    <w:rsid w:val="00CA5806"/>
    <w:rsid w:val="00D75DBF"/>
    <w:rsid w:val="00DB098F"/>
    <w:rsid w:val="00DC2D01"/>
    <w:rsid w:val="00E42B78"/>
    <w:rsid w:val="00F32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E9B70D1809A447FAA70B67CB5484531">
    <w:name w:val="9E9B70D1809A447FAA70B67CB5484531"/>
    <w:rsid w:val="00AA27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40E277F7058D4D81E03D86AF3E569F" ma:contentTypeVersion="13" ma:contentTypeDescription="Create a new document." ma:contentTypeScope="" ma:versionID="d0f011584d8e1f4eed600d3d7def7eaf">
  <xsd:schema xmlns:xsd="http://www.w3.org/2001/XMLSchema" xmlns:xs="http://www.w3.org/2001/XMLSchema" xmlns:p="http://schemas.microsoft.com/office/2006/metadata/properties" xmlns:ns2="e908531e-9543-486d-9e86-16f8673deaa4" xmlns:ns3="9792340e-710e-4a62-8285-18c8d1cf75f6" targetNamespace="http://schemas.microsoft.com/office/2006/metadata/properties" ma:root="true" ma:fieldsID="e5fdf2448b7f456a4cec28118ce53925" ns2:_="" ns3:_="">
    <xsd:import namespace="e908531e-9543-486d-9e86-16f8673deaa4"/>
    <xsd:import namespace="9792340e-710e-4a62-8285-18c8d1cf7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8531e-9543-486d-9e86-16f8673de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3b9cbd0-5b22-4eed-a7c1-477750539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2340e-710e-4a62-8285-18c8d1cf7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908531e-9543-486d-9e86-16f8673deaa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F68130-6B6D-412D-AF65-E336F89BCA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8531e-9543-486d-9e86-16f8673deaa4"/>
    <ds:schemaRef ds:uri="9792340e-710e-4a62-8285-18c8d1cf7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9B429F-72B9-4564-9E02-D293C8B1D3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DE5DF1-7F39-4878-939D-32F8A4944BD5}">
  <ds:schemaRefs>
    <ds:schemaRef ds:uri="http://schemas.microsoft.com/office/2006/metadata/properties"/>
    <ds:schemaRef ds:uri="http://schemas.microsoft.com/office/infopath/2007/PartnerControls"/>
    <ds:schemaRef ds:uri="e908531e-9543-486d-9e86-16f8673deaa4"/>
  </ds:schemaRefs>
</ds:datastoreItem>
</file>

<file path=docMetadata/LabelInfo.xml><?xml version="1.0" encoding="utf-8"?>
<clbl:labelList xmlns:clbl="http://schemas.microsoft.com/office/2020/mipLabelMetadata">
  <clbl:label id="{c5a32a24-7702-4be1-8c90-7e9ebcb38acc}" enabled="0" method="" siteId="{c5a32a24-7702-4be1-8c90-7e9ebcb38ac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7724 Change in Care Letter</vt:lpstr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7724 Change in Care Letter</dc:title>
  <dc:subject/>
  <dc:creator>Flom-Brooks, Kim</dc:creator>
  <cp:keywords/>
  <dc:description/>
  <cp:lastModifiedBy>Dawn Sulland</cp:lastModifiedBy>
  <cp:revision>3</cp:revision>
  <dcterms:created xsi:type="dcterms:W3CDTF">2025-07-03T13:30:00Z</dcterms:created>
  <dcterms:modified xsi:type="dcterms:W3CDTF">2025-07-0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787500</vt:r8>
  </property>
  <property fmtid="{D5CDD505-2E9C-101B-9397-08002B2CF9AE}" pid="3" name="GrammarlyDocumentId">
    <vt:lpwstr>497d7016d1b590d7bb5560e83e3b00367b032590422160373554e5ca289646ba</vt:lpwstr>
  </property>
  <property fmtid="{D5CDD505-2E9C-101B-9397-08002B2CF9AE}" pid="4" name="ContentTypeId">
    <vt:lpwstr>0x0101008B40E277F7058D4D81E03D86AF3E569F</vt:lpwstr>
  </property>
  <property fmtid="{D5CDD505-2E9C-101B-9397-08002B2CF9AE}" pid="5" name="MediaServiceImageTags">
    <vt:lpwstr/>
  </property>
</Properties>
</file>